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Data &amp; Cloud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AC4962">
        <w:rPr>
          <w:sz w:val="56"/>
          <w:szCs w:val="56"/>
        </w:rPr>
        <w:t xml:space="preserve">Exam </w:t>
      </w:r>
      <w:r w:rsidR="006046C4" w:rsidRPr="00FF197E">
        <w:rPr>
          <w:sz w:val="56"/>
          <w:szCs w:val="56"/>
        </w:rPr>
        <w:t>70-53</w:t>
      </w:r>
      <w:r w:rsidR="006D1450">
        <w:rPr>
          <w:sz w:val="56"/>
          <w:szCs w:val="56"/>
        </w:rPr>
        <w:t>5</w:t>
      </w:r>
      <w:r w:rsidR="00B20096">
        <w:rPr>
          <w:sz w:val="56"/>
          <w:szCs w:val="56"/>
        </w:rPr>
        <w:t>: Architect</w:t>
      </w:r>
      <w:r w:rsidR="0097658D">
        <w:rPr>
          <w:sz w:val="56"/>
          <w:szCs w:val="56"/>
        </w:rPr>
        <w:t>ing Azure Solutions</w:t>
      </w:r>
      <w:r w:rsidR="00603AE0" w:rsidRPr="00FF197E">
        <w:rPr>
          <w:sz w:val="56"/>
          <w:szCs w:val="56"/>
        </w:rPr>
        <w:t xml:space="preserve"> </w:t>
      </w:r>
    </w:p>
    <w:p w14:paraId="115ED64F" w14:textId="19CEB10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6, 2018</w:t>
      </w:r>
    </w:p>
    <w:p w14:paraId="342E35FC" w14:textId="77777777" w:rsidR="00124281" w:rsidRDefault="00124281" w:rsidP="0012428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174DACD9" w14:textId="17E3A489" w:rsidR="005A2ECA" w:rsidRPr="009001BC" w:rsidRDefault="009001BC" w:rsidP="006046C4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294888E3" w14:textId="7641F6EB" w:rsidR="009001BC" w:rsidRPr="009001BC" w:rsidRDefault="00F64630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9001BC" w:rsidRPr="009001BC">
        <w:rPr>
          <w:sz w:val="48"/>
          <w:szCs w:val="48"/>
        </w:rPr>
        <w:t>msevent11aw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28C18576" w:rsidR="006046C4" w:rsidRPr="006046C4" w:rsidRDefault="00244289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nd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 Olenik</w:t>
            </w:r>
          </w:p>
        </w:tc>
        <w:tc>
          <w:tcPr>
            <w:tcW w:w="6145" w:type="dxa"/>
            <w:hideMark/>
          </w:tcPr>
          <w:p w14:paraId="659CDF91" w14:textId="5440825D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04B93F8E" w:rsidR="006046C4" w:rsidRPr="006046C4" w:rsidRDefault="0052732E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rt Sedighi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8032925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7F9DC78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1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77777777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480D2DCB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D647BAE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llan Da Cos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Pinto</w:t>
            </w:r>
          </w:p>
        </w:tc>
        <w:tc>
          <w:tcPr>
            <w:tcW w:w="6145" w:type="dxa"/>
          </w:tcPr>
          <w:p w14:paraId="65D50B49" w14:textId="74C53C8A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57AA96A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2443087E" w14:textId="5FB869FC" w:rsidR="004D2B38" w:rsidRPr="00244289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llan Da Cos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Pinto</w:t>
            </w:r>
          </w:p>
        </w:tc>
        <w:tc>
          <w:tcPr>
            <w:tcW w:w="6145" w:type="dxa"/>
          </w:tcPr>
          <w:p w14:paraId="3AA98651" w14:textId="4B4596BF" w:rsidR="004D2B38" w:rsidRPr="0052732E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 Readiness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5133C29B" w:rsidR="004D2B38" w:rsidRPr="006046C4" w:rsidRDefault="004D2B38" w:rsidP="004D2B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[location TBD]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2E98EDEA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eter Laud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ti 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FD116F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064FC084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khil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ddy Aendapally</w:t>
            </w:r>
          </w:p>
        </w:tc>
        <w:tc>
          <w:tcPr>
            <w:tcW w:w="6145" w:type="dxa"/>
          </w:tcPr>
          <w:p w14:paraId="48D2E6FF" w14:textId="6B8F977E" w:rsidR="004D2B38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3E0AE514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[TBD]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7D3D44B5" w:rsidR="00603AE0" w:rsidRPr="001C7142" w:rsidRDefault="001C7142" w:rsidP="008A1728">
      <w:pPr>
        <w:spacing w:after="0"/>
        <w:rPr>
          <w:rFonts w:cs="Arial"/>
          <w:color w:val="000000"/>
        </w:rPr>
      </w:pPr>
      <w:r w:rsidRPr="00F83B91">
        <w:rPr>
          <w:b/>
          <w:sz w:val="24"/>
          <w:szCs w:val="24"/>
        </w:rPr>
        <w:t>Evaluation Link</w:t>
      </w:r>
      <w:r w:rsidR="008A1728">
        <w:rPr>
          <w:b/>
          <w:sz w:val="24"/>
          <w:szCs w:val="24"/>
        </w:rPr>
        <w:t xml:space="preserve"> </w:t>
      </w:r>
      <w:r w:rsidRPr="001C7142">
        <w:t xml:space="preserve"> </w:t>
      </w:r>
      <w:hyperlink r:id="rId11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p w14:paraId="01B46015" w14:textId="2C654F69" w:rsidR="005D4BC8" w:rsidRPr="00603AE0" w:rsidRDefault="00890DE2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2" w:history="1">
        <w:r w:rsidR="00636677" w:rsidRPr="004B7118">
          <w:rPr>
            <w:rStyle w:val="Hyperlink"/>
            <w:rFonts w:asciiTheme="minorHAnsi" w:hAnsiTheme="minorHAnsi" w:cs="Arial"/>
            <w:b/>
            <w:bCs/>
          </w:rPr>
          <w:t>https://github.com/guruskill/70-535/tree/master/Presentations/2018-01-NYC</w:t>
        </w:r>
      </w:hyperlink>
      <w:r w:rsidR="00636677"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5A409466" w14:textId="77777777" w:rsidR="002A4E8F" w:rsidRDefault="002A4E8F" w:rsidP="002A4E8F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 xml:space="preserve">Exam </w:t>
      </w:r>
      <w:r w:rsidRPr="00FF197E">
        <w:rPr>
          <w:sz w:val="56"/>
          <w:szCs w:val="56"/>
        </w:rPr>
        <w:t>70-53</w:t>
      </w:r>
      <w:r>
        <w:rPr>
          <w:sz w:val="56"/>
          <w:szCs w:val="56"/>
        </w:rPr>
        <w:t>5: Architecting Azure Solutions</w:t>
      </w:r>
      <w:r w:rsidRPr="00FF197E">
        <w:rPr>
          <w:sz w:val="56"/>
          <w:szCs w:val="56"/>
        </w:rPr>
        <w:t xml:space="preserve"> </w:t>
      </w:r>
    </w:p>
    <w:p w14:paraId="7A89ECF6" w14:textId="7E3ABA60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7, 2018</w:t>
      </w:r>
    </w:p>
    <w:p w14:paraId="175B75BE" w14:textId="053BA51C" w:rsidR="00124281" w:rsidRDefault="00124281" w:rsidP="004F3BD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02A8250B" w14:textId="52DCD685" w:rsidR="009001BC" w:rsidRPr="009001BC" w:rsidRDefault="009001BC" w:rsidP="009001BC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07A1D723" w14:textId="77777777" w:rsidR="009001BC" w:rsidRPr="009001BC" w:rsidRDefault="009001BC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msevent11aw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670D8658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rt Sedighi</w:t>
            </w:r>
          </w:p>
        </w:tc>
        <w:tc>
          <w:tcPr>
            <w:tcW w:w="6420" w:type="dxa"/>
          </w:tcPr>
          <w:p w14:paraId="1273961F" w14:textId="32B99865" w:rsidR="00827F64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5255D1" w:rsidRPr="00186DAE" w14:paraId="36029F6F" w14:textId="77777777" w:rsidTr="0057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77777777" w:rsidR="005255D1" w:rsidRPr="00186DAE" w:rsidRDefault="005255D1" w:rsidP="005255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C52A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0C392C9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333A41A1" w:rsidR="004F3BD2" w:rsidRPr="00186DAE" w:rsidRDefault="004F3BD2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15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DE6424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7FC69F2" w:rsidR="004F3BD2" w:rsidRPr="00186DAE" w:rsidRDefault="00BE1883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19A4C1CB" w14:textId="5B646CE8" w:rsidR="004F3BD2" w:rsidRPr="00186DAE" w:rsidRDefault="00FD116F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504441" w:rsidRP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15924715" w:rsidR="00244289" w:rsidRPr="00186DAE" w:rsidRDefault="00244289" w:rsidP="002442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57580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77777777" w:rsidR="002D42C8" w:rsidRPr="00B3062A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/Dan Stolts (Microsoft)</w:t>
            </w:r>
          </w:p>
        </w:tc>
        <w:tc>
          <w:tcPr>
            <w:tcW w:w="6420" w:type="dxa"/>
            <w:hideMark/>
          </w:tcPr>
          <w:p w14:paraId="1988742A" w14:textId="77777777" w:rsidR="002D42C8" w:rsidRPr="00186DAE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AB1E26" w:rsidRPr="00186DAE" w14:paraId="2C51476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916B5AC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77777777" w:rsidR="00AB1E26" w:rsidRPr="00186DAE" w:rsidRDefault="00AB1E26" w:rsidP="00AB1E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6C705FAF" w:rsidR="00AB1E26" w:rsidRPr="00186DAE" w:rsidRDefault="00AB1E26" w:rsidP="00AB1E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</w:tbl>
    <w:p w14:paraId="5291A5FE" w14:textId="33E9075A" w:rsidR="00194D98" w:rsidRDefault="004F3BD2" w:rsidP="008A1728">
      <w:pPr>
        <w:spacing w:after="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7142">
        <w:t xml:space="preserve"> </w:t>
      </w:r>
      <w:hyperlink r:id="rId16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p w14:paraId="62D16858" w14:textId="77777777" w:rsidR="00636677" w:rsidRPr="00603AE0" w:rsidRDefault="00636677" w:rsidP="00636677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7" w:history="1">
        <w:r w:rsidRPr="004B7118">
          <w:rPr>
            <w:rStyle w:val="Hyperlink"/>
            <w:rFonts w:asciiTheme="minorHAnsi" w:hAnsiTheme="minorHAnsi" w:cs="Arial"/>
            <w:b/>
            <w:bCs/>
          </w:rPr>
          <w:t>https://github.com/guruskill/70-535/tree/master/Presentations/2018-01-NYC</w:t>
        </w:r>
      </w:hyperlink>
      <w:r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  <w:bookmarkStart w:id="0" w:name="_GoBack"/>
      <w:bookmarkEnd w:id="0"/>
    </w:p>
    <w:sectPr w:rsidR="00636677" w:rsidRPr="00CD24EC" w:rsidSect="005A2EC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8FE3C" w14:textId="77777777" w:rsidR="00FD116F" w:rsidRDefault="00FD116F" w:rsidP="006941C2">
      <w:pPr>
        <w:spacing w:after="0" w:line="240" w:lineRule="auto"/>
      </w:pPr>
      <w:r>
        <w:separator/>
      </w:r>
    </w:p>
  </w:endnote>
  <w:endnote w:type="continuationSeparator" w:id="0">
    <w:p w14:paraId="4FA222FD" w14:textId="77777777" w:rsidR="00FD116F" w:rsidRDefault="00FD116F" w:rsidP="006941C2">
      <w:pPr>
        <w:spacing w:after="0" w:line="240" w:lineRule="auto"/>
      </w:pPr>
      <w:r>
        <w:continuationSeparator/>
      </w:r>
    </w:p>
  </w:endnote>
  <w:endnote w:type="continuationNotice" w:id="1">
    <w:p w14:paraId="1D68FB1F" w14:textId="77777777" w:rsidR="00FD116F" w:rsidRDefault="00FD11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E0BA0" w14:textId="77777777" w:rsidR="00FD116F" w:rsidRDefault="00FD116F" w:rsidP="006941C2">
      <w:pPr>
        <w:spacing w:after="0" w:line="240" w:lineRule="auto"/>
      </w:pPr>
      <w:r>
        <w:separator/>
      </w:r>
    </w:p>
  </w:footnote>
  <w:footnote w:type="continuationSeparator" w:id="0">
    <w:p w14:paraId="03D32698" w14:textId="77777777" w:rsidR="00FD116F" w:rsidRDefault="00FD116F" w:rsidP="006941C2">
      <w:pPr>
        <w:spacing w:after="0" w:line="240" w:lineRule="auto"/>
      </w:pPr>
      <w:r>
        <w:continuationSeparator/>
      </w:r>
    </w:p>
  </w:footnote>
  <w:footnote w:type="continuationNotice" w:id="1">
    <w:p w14:paraId="780DA122" w14:textId="77777777" w:rsidR="00FD116F" w:rsidRDefault="00FD116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93918"/>
    <w:rsid w:val="000B09B1"/>
    <w:rsid w:val="000B52CC"/>
    <w:rsid w:val="000C26E0"/>
    <w:rsid w:val="000D2BC1"/>
    <w:rsid w:val="00100C11"/>
    <w:rsid w:val="00124281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42C8"/>
    <w:rsid w:val="00343158"/>
    <w:rsid w:val="003762AB"/>
    <w:rsid w:val="00382F50"/>
    <w:rsid w:val="003A6EC1"/>
    <w:rsid w:val="003E4EBE"/>
    <w:rsid w:val="00417A3D"/>
    <w:rsid w:val="004265A6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5371"/>
    <w:rsid w:val="005A2ECA"/>
    <w:rsid w:val="005B3DD5"/>
    <w:rsid w:val="005C2424"/>
    <w:rsid w:val="005C5512"/>
    <w:rsid w:val="005D4BC8"/>
    <w:rsid w:val="005F39C8"/>
    <w:rsid w:val="00603AE0"/>
    <w:rsid w:val="006046C4"/>
    <w:rsid w:val="0063035F"/>
    <w:rsid w:val="00636677"/>
    <w:rsid w:val="006941C2"/>
    <w:rsid w:val="006D1450"/>
    <w:rsid w:val="006E0174"/>
    <w:rsid w:val="007025D5"/>
    <w:rsid w:val="00710635"/>
    <w:rsid w:val="00710A72"/>
    <w:rsid w:val="00715505"/>
    <w:rsid w:val="00716EB7"/>
    <w:rsid w:val="00785C6D"/>
    <w:rsid w:val="00794012"/>
    <w:rsid w:val="007B791A"/>
    <w:rsid w:val="007C6D83"/>
    <w:rsid w:val="0080027D"/>
    <w:rsid w:val="00827F64"/>
    <w:rsid w:val="008446CF"/>
    <w:rsid w:val="00890DE2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7658D"/>
    <w:rsid w:val="0098069F"/>
    <w:rsid w:val="009F2FAE"/>
    <w:rsid w:val="009F58A0"/>
    <w:rsid w:val="00A90653"/>
    <w:rsid w:val="00AA4E72"/>
    <w:rsid w:val="00AB1E26"/>
    <w:rsid w:val="00AC4962"/>
    <w:rsid w:val="00AE1477"/>
    <w:rsid w:val="00B14370"/>
    <w:rsid w:val="00B20096"/>
    <w:rsid w:val="00B67748"/>
    <w:rsid w:val="00BE1883"/>
    <w:rsid w:val="00C33D0B"/>
    <w:rsid w:val="00C724AA"/>
    <w:rsid w:val="00CC75A1"/>
    <w:rsid w:val="00CD24EC"/>
    <w:rsid w:val="00CF23C0"/>
    <w:rsid w:val="00D346F6"/>
    <w:rsid w:val="00D73A53"/>
    <w:rsid w:val="00E05446"/>
    <w:rsid w:val="00E60F2F"/>
    <w:rsid w:val="00E74812"/>
    <w:rsid w:val="00E84E0E"/>
    <w:rsid w:val="00E92A55"/>
    <w:rsid w:val="00EA5118"/>
    <w:rsid w:val="00F15E46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uruskill/70-535/tree/master/Presentations/2018-01-NYC" TargetMode="External"/><Relationship Id="rId17" Type="http://schemas.openxmlformats.org/officeDocument/2006/relationships/hyperlink" Target="https://github.com/guruskill/70-535/tree/master/Presentations/2018-01-NYC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ka.ms/nyc01162018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ka.ms/nyc01162018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footer" Target="footer3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wmf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5</cp:revision>
  <cp:lastPrinted>2017-06-12T16:54:00Z</cp:lastPrinted>
  <dcterms:created xsi:type="dcterms:W3CDTF">2018-01-16T12:44:00Z</dcterms:created>
  <dcterms:modified xsi:type="dcterms:W3CDTF">2018-01-1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